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1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99263ee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o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bbf8c5df-1a40-4618-bd0b-9eb8747e5570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7-21T11:04:08Z</dcterms:created>
  <dcterms:modified xsi:type="dcterms:W3CDTF">2023-07-21T11:0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